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91114E" w14:textId="1BF38343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Oak Creek Club Homeowners Association</w:t>
      </w:r>
    </w:p>
    <w:p w14:paraId="3853D31C" w14:textId="702B7FC4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14505 Mary Bowie Parkway</w:t>
      </w:r>
    </w:p>
    <w:p w14:paraId="4FD162B6" w14:textId="040E43C2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Upper Marlboro MD, 20774</w:t>
      </w:r>
    </w:p>
    <w:p w14:paraId="324A268B" w14:textId="61B57DC2" w:rsidR="00D846E7" w:rsidRPr="008013EA" w:rsidRDefault="00D846E7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3E380FF7" w14:textId="2B4DD1D8" w:rsidR="00F218EA" w:rsidRPr="008013EA" w:rsidRDefault="005A5F5A" w:rsidP="00F218EA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Access Committee Meeting</w:t>
      </w:r>
      <w:r w:rsidR="00974EE3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Agenda</w:t>
      </w:r>
      <w:r w:rsidR="00FE3422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514A3EAE" w14:textId="50157552" w:rsidR="00D846E7" w:rsidRPr="008013EA" w:rsidRDefault="001438B6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Wednes</w:t>
      </w:r>
      <w:r w:rsidR="00D84A90" w:rsidRPr="008013EA">
        <w:rPr>
          <w:rFonts w:ascii="Arial" w:hAnsi="Arial" w:cs="Arial"/>
          <w:b/>
          <w:bCs/>
          <w:sz w:val="24"/>
          <w:szCs w:val="24"/>
          <w:u w:val="single"/>
        </w:rPr>
        <w:t>day</w:t>
      </w:r>
      <w:r w:rsidR="00EB19C3" w:rsidRPr="008013EA">
        <w:rPr>
          <w:rFonts w:ascii="Arial" w:hAnsi="Arial" w:cs="Arial"/>
          <w:b/>
          <w:bCs/>
          <w:sz w:val="24"/>
          <w:szCs w:val="24"/>
          <w:u w:val="single"/>
        </w:rPr>
        <w:t>,</w:t>
      </w:r>
      <w:r w:rsidR="00E1496A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7A34DA">
        <w:rPr>
          <w:rFonts w:ascii="Arial" w:hAnsi="Arial" w:cs="Arial"/>
          <w:b/>
          <w:bCs/>
          <w:sz w:val="24"/>
          <w:szCs w:val="24"/>
          <w:u w:val="single"/>
        </w:rPr>
        <w:t xml:space="preserve">April </w:t>
      </w:r>
      <w:r w:rsidR="00EF18F9">
        <w:rPr>
          <w:rFonts w:ascii="Arial" w:hAnsi="Arial" w:cs="Arial"/>
          <w:b/>
          <w:bCs/>
          <w:sz w:val="24"/>
          <w:szCs w:val="24"/>
          <w:u w:val="single"/>
        </w:rPr>
        <w:t>1</w:t>
      </w:r>
      <w:r w:rsidR="0015245F">
        <w:rPr>
          <w:rFonts w:ascii="Arial" w:hAnsi="Arial" w:cs="Arial"/>
          <w:b/>
          <w:bCs/>
          <w:sz w:val="24"/>
          <w:szCs w:val="24"/>
          <w:u w:val="single"/>
        </w:rPr>
        <w:t>6</w:t>
      </w:r>
      <w:r w:rsidR="002F2A8F">
        <w:rPr>
          <w:rFonts w:ascii="Arial" w:hAnsi="Arial" w:cs="Arial"/>
          <w:b/>
          <w:bCs/>
          <w:sz w:val="24"/>
          <w:szCs w:val="24"/>
          <w:u w:val="single"/>
        </w:rPr>
        <w:t>,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37216A">
        <w:rPr>
          <w:rFonts w:ascii="Arial" w:hAnsi="Arial" w:cs="Arial"/>
          <w:b/>
          <w:bCs/>
          <w:sz w:val="24"/>
          <w:szCs w:val="24"/>
          <w:u w:val="single"/>
        </w:rPr>
        <w:t>202</w:t>
      </w:r>
      <w:r w:rsidR="00EF18F9">
        <w:rPr>
          <w:rFonts w:ascii="Arial" w:hAnsi="Arial" w:cs="Arial"/>
          <w:b/>
          <w:bCs/>
          <w:sz w:val="24"/>
          <w:szCs w:val="24"/>
          <w:u w:val="single"/>
        </w:rPr>
        <w:t>5</w:t>
      </w:r>
      <w:r w:rsidR="0037216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6F2DA9" w:rsidRPr="008013EA">
        <w:rPr>
          <w:rFonts w:ascii="Arial" w:hAnsi="Arial" w:cs="Arial"/>
          <w:b/>
          <w:bCs/>
          <w:sz w:val="24"/>
          <w:szCs w:val="24"/>
          <w:u w:val="single"/>
        </w:rPr>
        <w:t>@ 6:30 PM</w:t>
      </w:r>
    </w:p>
    <w:p w14:paraId="183A677E" w14:textId="13A0FFA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7C69F5" w14:textId="7777777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1DFE309" w14:textId="2C821DD3" w:rsidR="00FA26ED" w:rsidRDefault="005A5F5A" w:rsidP="00D846E7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 xml:space="preserve">Call </w:t>
      </w:r>
      <w:r w:rsidR="00974EE3" w:rsidRPr="008013EA">
        <w:rPr>
          <w:rFonts w:ascii="Arial" w:hAnsi="Arial" w:cs="Arial"/>
          <w:sz w:val="24"/>
          <w:szCs w:val="24"/>
        </w:rPr>
        <w:t>T</w:t>
      </w:r>
      <w:r w:rsidRPr="008013EA">
        <w:rPr>
          <w:rFonts w:ascii="Arial" w:hAnsi="Arial" w:cs="Arial"/>
          <w:sz w:val="24"/>
          <w:szCs w:val="24"/>
        </w:rPr>
        <w:t>o</w:t>
      </w:r>
      <w:r w:rsidR="00974EE3" w:rsidRPr="008013EA">
        <w:rPr>
          <w:rFonts w:ascii="Arial" w:hAnsi="Arial" w:cs="Arial"/>
          <w:sz w:val="24"/>
          <w:szCs w:val="24"/>
        </w:rPr>
        <w:t xml:space="preserve"> O</w:t>
      </w:r>
      <w:r w:rsidRPr="008013EA">
        <w:rPr>
          <w:rFonts w:ascii="Arial" w:hAnsi="Arial" w:cs="Arial"/>
          <w:sz w:val="24"/>
          <w:szCs w:val="24"/>
        </w:rPr>
        <w:t>rder: 6:</w:t>
      </w:r>
      <w:r w:rsidR="008323E3" w:rsidRPr="008013EA">
        <w:rPr>
          <w:rFonts w:ascii="Arial" w:hAnsi="Arial" w:cs="Arial"/>
          <w:sz w:val="24"/>
          <w:szCs w:val="24"/>
        </w:rPr>
        <w:t>3</w:t>
      </w:r>
      <w:r w:rsidR="000F1333" w:rsidRPr="008013EA">
        <w:rPr>
          <w:rFonts w:ascii="Arial" w:hAnsi="Arial" w:cs="Arial"/>
          <w:sz w:val="24"/>
          <w:szCs w:val="24"/>
        </w:rPr>
        <w:t>0</w:t>
      </w:r>
      <w:r w:rsidR="008323E3" w:rsidRPr="008013EA">
        <w:rPr>
          <w:rFonts w:ascii="Arial" w:hAnsi="Arial" w:cs="Arial"/>
          <w:sz w:val="24"/>
          <w:szCs w:val="24"/>
        </w:rPr>
        <w:t xml:space="preserve"> </w:t>
      </w:r>
      <w:r w:rsidRPr="008013EA">
        <w:rPr>
          <w:rFonts w:ascii="Arial" w:hAnsi="Arial" w:cs="Arial"/>
          <w:sz w:val="24"/>
          <w:szCs w:val="24"/>
        </w:rPr>
        <w:t>p</w:t>
      </w:r>
      <w:r w:rsidR="008323E3" w:rsidRPr="008013EA">
        <w:rPr>
          <w:rFonts w:ascii="Arial" w:hAnsi="Arial" w:cs="Arial"/>
          <w:sz w:val="24"/>
          <w:szCs w:val="24"/>
        </w:rPr>
        <w:t>m</w:t>
      </w:r>
    </w:p>
    <w:p w14:paraId="16BEE8D8" w14:textId="59D917BA" w:rsidR="0034544F" w:rsidRDefault="0034544F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787023D7" w14:textId="77777777" w:rsidR="00A5295A" w:rsidRPr="008013EA" w:rsidRDefault="00A5295A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2FC37D2C" w14:textId="71D84CD8" w:rsidR="00206444" w:rsidRPr="005C7975" w:rsidRDefault="00206444" w:rsidP="00D846E7">
      <w:pPr>
        <w:pStyle w:val="NoSpacing"/>
        <w:rPr>
          <w:rFonts w:ascii="Arial" w:hAnsi="Arial" w:cs="Arial"/>
          <w:sz w:val="24"/>
          <w:szCs w:val="24"/>
          <w:u w:val="single"/>
        </w:rPr>
      </w:pPr>
    </w:p>
    <w:p w14:paraId="6021C1DC" w14:textId="338764AA" w:rsidR="00F77C68" w:rsidRDefault="00F77C68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App</w:t>
      </w:r>
      <w:r w:rsidR="00921680" w:rsidRPr="008013EA">
        <w:rPr>
          <w:rFonts w:ascii="Arial" w:hAnsi="Arial" w:cs="Arial"/>
          <w:b/>
          <w:bCs/>
          <w:sz w:val="24"/>
          <w:szCs w:val="24"/>
          <w:u w:val="single"/>
        </w:rPr>
        <w:t>roval of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7A34DA">
        <w:rPr>
          <w:rFonts w:ascii="Arial" w:hAnsi="Arial" w:cs="Arial"/>
          <w:b/>
          <w:bCs/>
          <w:sz w:val="24"/>
          <w:szCs w:val="24"/>
          <w:u w:val="single"/>
        </w:rPr>
        <w:t>March</w:t>
      </w:r>
      <w:r w:rsidR="008C7DF1">
        <w:rPr>
          <w:rFonts w:ascii="Arial" w:hAnsi="Arial" w:cs="Arial"/>
          <w:b/>
          <w:bCs/>
          <w:sz w:val="24"/>
          <w:szCs w:val="24"/>
          <w:u w:val="single"/>
        </w:rPr>
        <w:t xml:space="preserve"> 202</w:t>
      </w:r>
      <w:r w:rsidR="0080766F">
        <w:rPr>
          <w:rFonts w:ascii="Arial" w:hAnsi="Arial" w:cs="Arial"/>
          <w:b/>
          <w:bCs/>
          <w:sz w:val="24"/>
          <w:szCs w:val="24"/>
          <w:u w:val="single"/>
        </w:rPr>
        <w:t>5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Meeting Minutes</w:t>
      </w:r>
      <w:r w:rsidR="00224275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750C2E04" w14:textId="3F11ADBF" w:rsidR="0017458E" w:rsidRDefault="0017458E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E9F5547" w14:textId="4B0260E8" w:rsidR="00CE402D" w:rsidRPr="00CE402D" w:rsidRDefault="00EF18F9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Incident Report</w:t>
      </w:r>
    </w:p>
    <w:p w14:paraId="294F41B1" w14:textId="1204FC32" w:rsidR="00CE402D" w:rsidRDefault="00CE402D" w:rsidP="005D1B6C">
      <w:pPr>
        <w:pStyle w:val="NoSpacing"/>
        <w:rPr>
          <w:rFonts w:ascii="Arial" w:hAnsi="Arial" w:cs="Arial"/>
          <w:sz w:val="24"/>
          <w:szCs w:val="24"/>
        </w:rPr>
      </w:pPr>
    </w:p>
    <w:p w14:paraId="3EA3E49C" w14:textId="525B7F43" w:rsidR="00CE402D" w:rsidRDefault="00EF18F9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Gate Entrance Report</w:t>
      </w:r>
    </w:p>
    <w:p w14:paraId="57C14714" w14:textId="2CD0B484" w:rsidR="00F07AEA" w:rsidRDefault="00F07AEA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5DA9F528" w14:textId="4F63468E" w:rsidR="00F07AEA" w:rsidRDefault="00EF18F9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Vendor Report</w:t>
      </w:r>
    </w:p>
    <w:p w14:paraId="3E4D4AA4" w14:textId="6C5F96D8" w:rsidR="00596A4D" w:rsidRDefault="00596A4D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2A2AC4FF" w14:textId="4B753364" w:rsidR="00EF18F9" w:rsidRDefault="00EF18F9" w:rsidP="00EF18F9">
      <w:pPr>
        <w:pStyle w:val="NoSpacing"/>
        <w:numPr>
          <w:ilvl w:val="0"/>
          <w:numId w:val="27"/>
        </w:numPr>
        <w:rPr>
          <w:rFonts w:ascii="Arial" w:hAnsi="Arial" w:cs="Arial"/>
          <w:sz w:val="24"/>
          <w:szCs w:val="24"/>
        </w:rPr>
      </w:pPr>
      <w:r w:rsidRPr="00EF18F9">
        <w:rPr>
          <w:rFonts w:ascii="Arial" w:hAnsi="Arial" w:cs="Arial"/>
          <w:sz w:val="24"/>
          <w:szCs w:val="24"/>
        </w:rPr>
        <w:t>Dunbar</w:t>
      </w:r>
    </w:p>
    <w:p w14:paraId="6A416961" w14:textId="03DBF584" w:rsidR="006A4982" w:rsidRDefault="006A4982" w:rsidP="00EF18F9">
      <w:pPr>
        <w:pStyle w:val="NoSpacing"/>
        <w:numPr>
          <w:ilvl w:val="0"/>
          <w:numId w:val="2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ellGate</w:t>
      </w:r>
      <w:bookmarkStart w:id="0" w:name="_GoBack"/>
      <w:bookmarkEnd w:id="0"/>
    </w:p>
    <w:p w14:paraId="7074089B" w14:textId="46B4399F" w:rsidR="00EF18F9" w:rsidRDefault="00EF18F9" w:rsidP="00EF18F9">
      <w:pPr>
        <w:pStyle w:val="NoSpacing"/>
        <w:numPr>
          <w:ilvl w:val="0"/>
          <w:numId w:val="27"/>
        </w:numPr>
        <w:rPr>
          <w:rFonts w:ascii="Arial" w:hAnsi="Arial" w:cs="Arial"/>
          <w:sz w:val="24"/>
          <w:szCs w:val="24"/>
        </w:rPr>
      </w:pPr>
      <w:r w:rsidRPr="00EF18F9">
        <w:rPr>
          <w:rFonts w:ascii="Arial" w:hAnsi="Arial" w:cs="Arial"/>
          <w:sz w:val="24"/>
          <w:szCs w:val="24"/>
        </w:rPr>
        <w:t>DMV Gates</w:t>
      </w:r>
    </w:p>
    <w:p w14:paraId="253F41E4" w14:textId="77777777" w:rsidR="00EF18F9" w:rsidRDefault="00EF18F9" w:rsidP="00EF18F9">
      <w:pPr>
        <w:pStyle w:val="NoSpacing"/>
        <w:ind w:left="720"/>
        <w:rPr>
          <w:rFonts w:ascii="Arial" w:hAnsi="Arial" w:cs="Arial"/>
          <w:b/>
          <w:sz w:val="24"/>
          <w:szCs w:val="24"/>
          <w:u w:val="single"/>
        </w:rPr>
      </w:pPr>
    </w:p>
    <w:p w14:paraId="1652F082" w14:textId="47FC255A" w:rsidR="00890506" w:rsidRDefault="00EF18F9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Old Business</w:t>
      </w:r>
      <w:r w:rsidR="00443DAA">
        <w:rPr>
          <w:rFonts w:ascii="Arial" w:hAnsi="Arial" w:cs="Arial"/>
          <w:b/>
          <w:sz w:val="24"/>
          <w:szCs w:val="24"/>
          <w:u w:val="single"/>
        </w:rPr>
        <w:t xml:space="preserve"> / Updates</w:t>
      </w:r>
    </w:p>
    <w:p w14:paraId="702CF5EC" w14:textId="77777777" w:rsidR="005C7975" w:rsidRDefault="005C7975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1964070C" w14:textId="41EA0ECE" w:rsidR="005C7975" w:rsidRPr="005D2B4E" w:rsidRDefault="00C22CCD" w:rsidP="00C22CCD">
      <w:pPr>
        <w:pStyle w:val="NoSpacing"/>
        <w:numPr>
          <w:ilvl w:val="0"/>
          <w:numId w:val="21"/>
        </w:numPr>
        <w:rPr>
          <w:rFonts w:ascii="Arial" w:hAnsi="Arial" w:cs="Arial"/>
          <w:b/>
          <w:bCs/>
          <w:sz w:val="24"/>
          <w:szCs w:val="24"/>
          <w:u w:val="single"/>
        </w:rPr>
      </w:pPr>
      <w:r w:rsidRPr="00C22CCD">
        <w:rPr>
          <w:rFonts w:ascii="Arial" w:hAnsi="Arial" w:cs="Arial"/>
          <w:sz w:val="24"/>
          <w:szCs w:val="24"/>
        </w:rPr>
        <w:t xml:space="preserve">Review </w:t>
      </w:r>
      <w:r w:rsidR="00F16FC4">
        <w:rPr>
          <w:rFonts w:ascii="Arial" w:hAnsi="Arial" w:cs="Arial"/>
          <w:sz w:val="24"/>
          <w:szCs w:val="24"/>
        </w:rPr>
        <w:t>action items</w:t>
      </w:r>
      <w:r w:rsidR="00EF18F9">
        <w:rPr>
          <w:rFonts w:ascii="Arial" w:hAnsi="Arial" w:cs="Arial"/>
          <w:sz w:val="24"/>
          <w:szCs w:val="24"/>
        </w:rPr>
        <w:t xml:space="preserve"> from </w:t>
      </w:r>
      <w:r w:rsidR="0075489D">
        <w:rPr>
          <w:rFonts w:ascii="Arial" w:hAnsi="Arial" w:cs="Arial"/>
          <w:sz w:val="24"/>
          <w:szCs w:val="24"/>
        </w:rPr>
        <w:t>previous</w:t>
      </w:r>
      <w:r w:rsidR="002F2A8F">
        <w:rPr>
          <w:rFonts w:ascii="Arial" w:hAnsi="Arial" w:cs="Arial"/>
          <w:sz w:val="24"/>
          <w:szCs w:val="24"/>
        </w:rPr>
        <w:t xml:space="preserve"> meeting</w:t>
      </w:r>
      <w:r w:rsidR="0075489D">
        <w:rPr>
          <w:rFonts w:ascii="Arial" w:hAnsi="Arial" w:cs="Arial"/>
          <w:sz w:val="24"/>
          <w:szCs w:val="24"/>
        </w:rPr>
        <w:t>s</w:t>
      </w:r>
      <w:r w:rsidR="005C7975">
        <w:rPr>
          <w:rFonts w:ascii="Arial" w:hAnsi="Arial" w:cs="Arial"/>
          <w:sz w:val="24"/>
          <w:szCs w:val="24"/>
        </w:rPr>
        <w:t>.</w:t>
      </w:r>
    </w:p>
    <w:p w14:paraId="6601B6C6" w14:textId="77777777" w:rsidR="005C7975" w:rsidRDefault="005C7975" w:rsidP="005C7975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B02EB9F" w14:textId="2715D869" w:rsidR="0089690A" w:rsidRDefault="0089690A" w:rsidP="0089690A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New Business</w:t>
      </w:r>
    </w:p>
    <w:p w14:paraId="6A162DB8" w14:textId="77777777" w:rsidR="0089690A" w:rsidRDefault="0089690A" w:rsidP="0089690A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 </w:t>
      </w:r>
    </w:p>
    <w:p w14:paraId="0804E60F" w14:textId="591A5D3B" w:rsidR="00F16FC4" w:rsidRPr="007A34DA" w:rsidRDefault="005D2B4E" w:rsidP="008A5AE6">
      <w:pPr>
        <w:pStyle w:val="NoSpacing"/>
        <w:numPr>
          <w:ilvl w:val="0"/>
          <w:numId w:val="25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Cs/>
          <w:sz w:val="24"/>
          <w:szCs w:val="24"/>
        </w:rPr>
        <w:t>Parking Policy Review</w:t>
      </w:r>
    </w:p>
    <w:p w14:paraId="63778B0E" w14:textId="473EFA8A" w:rsidR="007A34DA" w:rsidRPr="005D2B4E" w:rsidRDefault="007A34DA" w:rsidP="008A5AE6">
      <w:pPr>
        <w:pStyle w:val="NoSpacing"/>
        <w:numPr>
          <w:ilvl w:val="0"/>
          <w:numId w:val="25"/>
        </w:numPr>
        <w:rPr>
          <w:rFonts w:ascii="Arial" w:hAnsi="Arial" w:cs="Arial"/>
          <w:b/>
          <w:bCs/>
          <w:sz w:val="24"/>
          <w:szCs w:val="24"/>
          <w:u w:val="single"/>
        </w:rPr>
      </w:pPr>
      <w:proofErr w:type="spellStart"/>
      <w:r>
        <w:rPr>
          <w:rFonts w:ascii="Arial" w:hAnsi="Arial" w:cs="Arial"/>
          <w:bCs/>
          <w:sz w:val="24"/>
          <w:szCs w:val="24"/>
        </w:rPr>
        <w:t>CellGate</w:t>
      </w:r>
      <w:proofErr w:type="spellEnd"/>
      <w:r>
        <w:rPr>
          <w:rFonts w:ascii="Arial" w:hAnsi="Arial" w:cs="Arial"/>
          <w:bCs/>
          <w:sz w:val="24"/>
          <w:szCs w:val="24"/>
        </w:rPr>
        <w:t xml:space="preserve"> Rules of </w:t>
      </w:r>
      <w:r w:rsidR="00DC2729">
        <w:rPr>
          <w:rFonts w:ascii="Arial" w:hAnsi="Arial" w:cs="Arial"/>
          <w:bCs/>
          <w:sz w:val="24"/>
          <w:szCs w:val="24"/>
        </w:rPr>
        <w:t>Behavior</w:t>
      </w:r>
      <w:r>
        <w:rPr>
          <w:rFonts w:ascii="Arial" w:hAnsi="Arial" w:cs="Arial"/>
          <w:bCs/>
          <w:sz w:val="24"/>
          <w:szCs w:val="24"/>
        </w:rPr>
        <w:t xml:space="preserve"> Policy</w:t>
      </w:r>
    </w:p>
    <w:p w14:paraId="78BC4DD5" w14:textId="5FF2BC80" w:rsidR="0089690A" w:rsidRDefault="0089690A" w:rsidP="00890506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7FA8080" w14:textId="77777777" w:rsidR="00C22CCD" w:rsidRPr="00382A8F" w:rsidRDefault="00C22CCD" w:rsidP="00C22CCD">
      <w:pPr>
        <w:pStyle w:val="NoSpacing"/>
        <w:rPr>
          <w:rFonts w:ascii="Arial" w:hAnsi="Arial" w:cs="Arial"/>
          <w:sz w:val="24"/>
          <w:szCs w:val="24"/>
        </w:rPr>
      </w:pPr>
      <w:r w:rsidRPr="00EB60C8">
        <w:rPr>
          <w:rFonts w:ascii="Arial" w:hAnsi="Arial" w:cs="Arial"/>
          <w:b/>
          <w:bCs/>
          <w:sz w:val="24"/>
          <w:szCs w:val="24"/>
          <w:u w:val="single"/>
        </w:rPr>
        <w:t>Resident Forum:</w:t>
      </w:r>
      <w:r>
        <w:rPr>
          <w:rFonts w:ascii="Arial" w:hAnsi="Arial" w:cs="Arial"/>
          <w:sz w:val="24"/>
          <w:szCs w:val="24"/>
        </w:rPr>
        <w:t xml:space="preserve"> 20 minutes (minutes per person)</w:t>
      </w:r>
    </w:p>
    <w:p w14:paraId="4E6B7102" w14:textId="77777777" w:rsidR="00683394" w:rsidRPr="00D548C2" w:rsidRDefault="00683394" w:rsidP="00683394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9670447" w14:textId="77777777" w:rsidR="00C22CCD" w:rsidRDefault="00C22CCD" w:rsidP="00F218EA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592B27B4" w14:textId="65013C0B" w:rsidR="00F218EA" w:rsidRPr="008013EA" w:rsidRDefault="00E424E4" w:rsidP="00F218EA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b/>
          <w:bCs/>
          <w:sz w:val="24"/>
          <w:szCs w:val="24"/>
        </w:rPr>
        <w:t>Adjournment</w:t>
      </w:r>
      <w:r w:rsidR="00523C46" w:rsidRPr="008013EA">
        <w:rPr>
          <w:rFonts w:ascii="Arial" w:hAnsi="Arial" w:cs="Arial"/>
          <w:b/>
          <w:bCs/>
          <w:sz w:val="24"/>
          <w:szCs w:val="24"/>
        </w:rPr>
        <w:t xml:space="preserve">: </w:t>
      </w:r>
      <w:r w:rsidR="00DC2729">
        <w:rPr>
          <w:rFonts w:ascii="Arial" w:hAnsi="Arial" w:cs="Arial"/>
          <w:b/>
          <w:bCs/>
          <w:sz w:val="24"/>
          <w:szCs w:val="24"/>
        </w:rPr>
        <w:t>7</w:t>
      </w:r>
      <w:r w:rsidR="00523C46" w:rsidRPr="008013EA">
        <w:rPr>
          <w:rFonts w:ascii="Arial" w:hAnsi="Arial" w:cs="Arial"/>
          <w:b/>
          <w:bCs/>
          <w:sz w:val="24"/>
          <w:szCs w:val="24"/>
        </w:rPr>
        <w:t>:</w:t>
      </w:r>
      <w:r w:rsidR="00BD3244" w:rsidRPr="008013EA">
        <w:rPr>
          <w:rFonts w:ascii="Arial" w:hAnsi="Arial" w:cs="Arial"/>
          <w:b/>
          <w:bCs/>
          <w:sz w:val="24"/>
          <w:szCs w:val="24"/>
        </w:rPr>
        <w:t>30 pm</w:t>
      </w:r>
    </w:p>
    <w:sectPr w:rsidR="00F218EA" w:rsidRPr="008013EA" w:rsidSect="003E39C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3D8C78" w14:textId="77777777" w:rsidR="00207E65" w:rsidRDefault="00207E65" w:rsidP="004912B0">
      <w:pPr>
        <w:spacing w:after="0" w:line="240" w:lineRule="auto"/>
      </w:pPr>
      <w:r>
        <w:separator/>
      </w:r>
    </w:p>
  </w:endnote>
  <w:endnote w:type="continuationSeparator" w:id="0">
    <w:p w14:paraId="19D4E112" w14:textId="77777777" w:rsidR="00207E65" w:rsidRDefault="00207E65" w:rsidP="00491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F3F17E" w14:textId="77777777" w:rsidR="004912B0" w:rsidRDefault="004912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D5D0CE" w14:textId="77777777" w:rsidR="004912B0" w:rsidRDefault="004912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61F02D" w14:textId="77777777" w:rsidR="004912B0" w:rsidRDefault="00491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DF3F37" w14:textId="77777777" w:rsidR="00207E65" w:rsidRDefault="00207E65" w:rsidP="004912B0">
      <w:pPr>
        <w:spacing w:after="0" w:line="240" w:lineRule="auto"/>
      </w:pPr>
      <w:r>
        <w:separator/>
      </w:r>
    </w:p>
  </w:footnote>
  <w:footnote w:type="continuationSeparator" w:id="0">
    <w:p w14:paraId="67868AE3" w14:textId="77777777" w:rsidR="00207E65" w:rsidRDefault="00207E65" w:rsidP="004912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08995A" w14:textId="77777777" w:rsidR="004912B0" w:rsidRDefault="004912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A1EA28" w14:textId="72C6DE26" w:rsidR="004912B0" w:rsidRDefault="004912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F70FF6" w14:textId="77777777" w:rsidR="004912B0" w:rsidRDefault="004912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7403E7"/>
    <w:multiLevelType w:val="hybridMultilevel"/>
    <w:tmpl w:val="16D2D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F3456"/>
    <w:multiLevelType w:val="hybridMultilevel"/>
    <w:tmpl w:val="12F47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07BF3"/>
    <w:multiLevelType w:val="hybridMultilevel"/>
    <w:tmpl w:val="C8EC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C6FDA"/>
    <w:multiLevelType w:val="hybridMultilevel"/>
    <w:tmpl w:val="ABB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A94992"/>
    <w:multiLevelType w:val="hybridMultilevel"/>
    <w:tmpl w:val="376C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F712CA"/>
    <w:multiLevelType w:val="hybridMultilevel"/>
    <w:tmpl w:val="1556C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4B3495"/>
    <w:multiLevelType w:val="hybridMultilevel"/>
    <w:tmpl w:val="51B03AAC"/>
    <w:lvl w:ilvl="0" w:tplc="1B447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1611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181A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E8B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CB0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A8A6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7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A26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7EDF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397405"/>
    <w:multiLevelType w:val="hybridMultilevel"/>
    <w:tmpl w:val="6282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D56350"/>
    <w:multiLevelType w:val="hybridMultilevel"/>
    <w:tmpl w:val="B37C2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D47A42"/>
    <w:multiLevelType w:val="hybridMultilevel"/>
    <w:tmpl w:val="A83CB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B6CB8"/>
    <w:multiLevelType w:val="hybridMultilevel"/>
    <w:tmpl w:val="3AAC2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B81CDC"/>
    <w:multiLevelType w:val="hybridMultilevel"/>
    <w:tmpl w:val="89422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D377D2"/>
    <w:multiLevelType w:val="hybridMultilevel"/>
    <w:tmpl w:val="E6805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61753E"/>
    <w:multiLevelType w:val="hybridMultilevel"/>
    <w:tmpl w:val="3E30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8E38B7"/>
    <w:multiLevelType w:val="hybridMultilevel"/>
    <w:tmpl w:val="21BA6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312B58"/>
    <w:multiLevelType w:val="hybridMultilevel"/>
    <w:tmpl w:val="1584BB42"/>
    <w:lvl w:ilvl="0" w:tplc="118A3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AFB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E4A1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0024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C8E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87B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B048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8CA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BA1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D93676"/>
    <w:multiLevelType w:val="hybridMultilevel"/>
    <w:tmpl w:val="1C788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28384F"/>
    <w:multiLevelType w:val="hybridMultilevel"/>
    <w:tmpl w:val="F8E65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2F5416"/>
    <w:multiLevelType w:val="hybridMultilevel"/>
    <w:tmpl w:val="EDD0C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3C3A07"/>
    <w:multiLevelType w:val="hybridMultilevel"/>
    <w:tmpl w:val="C064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3F3B2C"/>
    <w:multiLevelType w:val="hybridMultilevel"/>
    <w:tmpl w:val="ECB6B88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E6A2416"/>
    <w:multiLevelType w:val="hybridMultilevel"/>
    <w:tmpl w:val="12023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0D1B5B"/>
    <w:multiLevelType w:val="hybridMultilevel"/>
    <w:tmpl w:val="55AE7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B36252"/>
    <w:multiLevelType w:val="hybridMultilevel"/>
    <w:tmpl w:val="5DFA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F06AC8"/>
    <w:multiLevelType w:val="hybridMultilevel"/>
    <w:tmpl w:val="783E5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683375"/>
    <w:multiLevelType w:val="hybridMultilevel"/>
    <w:tmpl w:val="2B1C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7878AE"/>
    <w:multiLevelType w:val="hybridMultilevel"/>
    <w:tmpl w:val="16C4CCC6"/>
    <w:lvl w:ilvl="0" w:tplc="ACF83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B40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383E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369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2A6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0296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A1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B8E4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8AC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26"/>
  </w:num>
  <w:num w:numId="4">
    <w:abstractNumId w:val="23"/>
  </w:num>
  <w:num w:numId="5">
    <w:abstractNumId w:val="13"/>
  </w:num>
  <w:num w:numId="6">
    <w:abstractNumId w:val="2"/>
  </w:num>
  <w:num w:numId="7">
    <w:abstractNumId w:val="7"/>
  </w:num>
  <w:num w:numId="8">
    <w:abstractNumId w:val="4"/>
  </w:num>
  <w:num w:numId="9">
    <w:abstractNumId w:val="25"/>
  </w:num>
  <w:num w:numId="10">
    <w:abstractNumId w:val="10"/>
  </w:num>
  <w:num w:numId="11">
    <w:abstractNumId w:val="19"/>
  </w:num>
  <w:num w:numId="12">
    <w:abstractNumId w:val="9"/>
  </w:num>
  <w:num w:numId="13">
    <w:abstractNumId w:val="21"/>
  </w:num>
  <w:num w:numId="14">
    <w:abstractNumId w:val="1"/>
  </w:num>
  <w:num w:numId="15">
    <w:abstractNumId w:val="24"/>
  </w:num>
  <w:num w:numId="16">
    <w:abstractNumId w:val="14"/>
  </w:num>
  <w:num w:numId="17">
    <w:abstractNumId w:val="17"/>
  </w:num>
  <w:num w:numId="18">
    <w:abstractNumId w:val="8"/>
  </w:num>
  <w:num w:numId="19">
    <w:abstractNumId w:val="0"/>
  </w:num>
  <w:num w:numId="20">
    <w:abstractNumId w:val="11"/>
  </w:num>
  <w:num w:numId="21">
    <w:abstractNumId w:val="5"/>
  </w:num>
  <w:num w:numId="22">
    <w:abstractNumId w:val="18"/>
  </w:num>
  <w:num w:numId="23">
    <w:abstractNumId w:val="3"/>
  </w:num>
  <w:num w:numId="24">
    <w:abstractNumId w:val="20"/>
  </w:num>
  <w:num w:numId="25">
    <w:abstractNumId w:val="22"/>
  </w:num>
  <w:num w:numId="26">
    <w:abstractNumId w:val="16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TAwsrA0MzK0NDVT0lEKTi0uzszPAykwtKwFAIClPJUtAAAA"/>
  </w:docVars>
  <w:rsids>
    <w:rsidRoot w:val="00D846E7"/>
    <w:rsid w:val="00005926"/>
    <w:rsid w:val="00010745"/>
    <w:rsid w:val="0001458B"/>
    <w:rsid w:val="00015C84"/>
    <w:rsid w:val="0004055C"/>
    <w:rsid w:val="00043D98"/>
    <w:rsid w:val="000532DC"/>
    <w:rsid w:val="00055446"/>
    <w:rsid w:val="00057139"/>
    <w:rsid w:val="00064BFF"/>
    <w:rsid w:val="000A5A43"/>
    <w:rsid w:val="000B25F8"/>
    <w:rsid w:val="000D4857"/>
    <w:rsid w:val="000D7292"/>
    <w:rsid w:val="000E3C2B"/>
    <w:rsid w:val="000F1333"/>
    <w:rsid w:val="000F6732"/>
    <w:rsid w:val="00102684"/>
    <w:rsid w:val="00127E2F"/>
    <w:rsid w:val="001371B3"/>
    <w:rsid w:val="00141579"/>
    <w:rsid w:val="001438B6"/>
    <w:rsid w:val="0015245F"/>
    <w:rsid w:val="001537EC"/>
    <w:rsid w:val="0016330D"/>
    <w:rsid w:val="0017458E"/>
    <w:rsid w:val="00176766"/>
    <w:rsid w:val="001A2524"/>
    <w:rsid w:val="001B2B22"/>
    <w:rsid w:val="001B6F7B"/>
    <w:rsid w:val="001D2C31"/>
    <w:rsid w:val="001E1519"/>
    <w:rsid w:val="001F1AD8"/>
    <w:rsid w:val="001F5A52"/>
    <w:rsid w:val="001F766A"/>
    <w:rsid w:val="00206444"/>
    <w:rsid w:val="00207E65"/>
    <w:rsid w:val="00220BE5"/>
    <w:rsid w:val="00224191"/>
    <w:rsid w:val="00224275"/>
    <w:rsid w:val="002247F6"/>
    <w:rsid w:val="00232CA5"/>
    <w:rsid w:val="00245A4B"/>
    <w:rsid w:val="0024622D"/>
    <w:rsid w:val="0027182C"/>
    <w:rsid w:val="00290CDA"/>
    <w:rsid w:val="002933B6"/>
    <w:rsid w:val="002955CE"/>
    <w:rsid w:val="002A069A"/>
    <w:rsid w:val="002A27E5"/>
    <w:rsid w:val="002B2C91"/>
    <w:rsid w:val="002B6258"/>
    <w:rsid w:val="002C1A25"/>
    <w:rsid w:val="002D55D7"/>
    <w:rsid w:val="002E6B82"/>
    <w:rsid w:val="002F1B2E"/>
    <w:rsid w:val="002F2A8F"/>
    <w:rsid w:val="00332D9E"/>
    <w:rsid w:val="0034544F"/>
    <w:rsid w:val="003570BE"/>
    <w:rsid w:val="00361295"/>
    <w:rsid w:val="003669E0"/>
    <w:rsid w:val="0037216A"/>
    <w:rsid w:val="00374A28"/>
    <w:rsid w:val="00382A8F"/>
    <w:rsid w:val="00392C2E"/>
    <w:rsid w:val="003B4C07"/>
    <w:rsid w:val="003B5C08"/>
    <w:rsid w:val="003C1390"/>
    <w:rsid w:val="003C7E67"/>
    <w:rsid w:val="003C7E9D"/>
    <w:rsid w:val="003E39CC"/>
    <w:rsid w:val="00415A75"/>
    <w:rsid w:val="004177DC"/>
    <w:rsid w:val="0042211E"/>
    <w:rsid w:val="004269C6"/>
    <w:rsid w:val="00443DAA"/>
    <w:rsid w:val="00451346"/>
    <w:rsid w:val="00454BC6"/>
    <w:rsid w:val="00455885"/>
    <w:rsid w:val="00476F50"/>
    <w:rsid w:val="0049075E"/>
    <w:rsid w:val="004912B0"/>
    <w:rsid w:val="00496ADA"/>
    <w:rsid w:val="004B3F46"/>
    <w:rsid w:val="004B71A0"/>
    <w:rsid w:val="004C2FD0"/>
    <w:rsid w:val="004C3D0D"/>
    <w:rsid w:val="004E498E"/>
    <w:rsid w:val="004E7BDA"/>
    <w:rsid w:val="00500420"/>
    <w:rsid w:val="005009E7"/>
    <w:rsid w:val="00501D77"/>
    <w:rsid w:val="005112DF"/>
    <w:rsid w:val="005130C8"/>
    <w:rsid w:val="00515D40"/>
    <w:rsid w:val="00523C46"/>
    <w:rsid w:val="005373B4"/>
    <w:rsid w:val="00561582"/>
    <w:rsid w:val="0058225F"/>
    <w:rsid w:val="00596A4D"/>
    <w:rsid w:val="005A570E"/>
    <w:rsid w:val="005A5F5A"/>
    <w:rsid w:val="005B383E"/>
    <w:rsid w:val="005C7975"/>
    <w:rsid w:val="005D1B6C"/>
    <w:rsid w:val="005D2B4E"/>
    <w:rsid w:val="005D5D78"/>
    <w:rsid w:val="005D7188"/>
    <w:rsid w:val="005F6691"/>
    <w:rsid w:val="006067C5"/>
    <w:rsid w:val="006440F3"/>
    <w:rsid w:val="00652292"/>
    <w:rsid w:val="0067100E"/>
    <w:rsid w:val="00683394"/>
    <w:rsid w:val="00685D03"/>
    <w:rsid w:val="00685FE7"/>
    <w:rsid w:val="00690385"/>
    <w:rsid w:val="006A4982"/>
    <w:rsid w:val="006B1EDC"/>
    <w:rsid w:val="006C6923"/>
    <w:rsid w:val="006D5ADC"/>
    <w:rsid w:val="006E3447"/>
    <w:rsid w:val="006F2DA9"/>
    <w:rsid w:val="00706B99"/>
    <w:rsid w:val="00707F22"/>
    <w:rsid w:val="00716B8D"/>
    <w:rsid w:val="00720B68"/>
    <w:rsid w:val="007251FD"/>
    <w:rsid w:val="007273DE"/>
    <w:rsid w:val="00737D39"/>
    <w:rsid w:val="0075489D"/>
    <w:rsid w:val="00765A67"/>
    <w:rsid w:val="00772858"/>
    <w:rsid w:val="00780390"/>
    <w:rsid w:val="00791E76"/>
    <w:rsid w:val="007A34DA"/>
    <w:rsid w:val="007B1A21"/>
    <w:rsid w:val="008013EA"/>
    <w:rsid w:val="00801CDE"/>
    <w:rsid w:val="00805406"/>
    <w:rsid w:val="0080766F"/>
    <w:rsid w:val="008129FC"/>
    <w:rsid w:val="00813C9C"/>
    <w:rsid w:val="00825787"/>
    <w:rsid w:val="008323E3"/>
    <w:rsid w:val="008416E4"/>
    <w:rsid w:val="00862872"/>
    <w:rsid w:val="00890506"/>
    <w:rsid w:val="008907BF"/>
    <w:rsid w:val="0089690A"/>
    <w:rsid w:val="008A5AE6"/>
    <w:rsid w:val="008B50D3"/>
    <w:rsid w:val="008B7F5E"/>
    <w:rsid w:val="008C3C8F"/>
    <w:rsid w:val="008C7DF1"/>
    <w:rsid w:val="008E4D5F"/>
    <w:rsid w:val="00901E2A"/>
    <w:rsid w:val="0090662D"/>
    <w:rsid w:val="00921680"/>
    <w:rsid w:val="0093200D"/>
    <w:rsid w:val="009358D4"/>
    <w:rsid w:val="00935CC4"/>
    <w:rsid w:val="00953F08"/>
    <w:rsid w:val="00954251"/>
    <w:rsid w:val="009610F7"/>
    <w:rsid w:val="009654AF"/>
    <w:rsid w:val="009664C7"/>
    <w:rsid w:val="00974EE3"/>
    <w:rsid w:val="009858F3"/>
    <w:rsid w:val="00992D24"/>
    <w:rsid w:val="009A3FF9"/>
    <w:rsid w:val="009D3B1A"/>
    <w:rsid w:val="009E38A3"/>
    <w:rsid w:val="009F2BB8"/>
    <w:rsid w:val="00A012E3"/>
    <w:rsid w:val="00A102EF"/>
    <w:rsid w:val="00A1558C"/>
    <w:rsid w:val="00A179BE"/>
    <w:rsid w:val="00A41608"/>
    <w:rsid w:val="00A5295A"/>
    <w:rsid w:val="00A63CF7"/>
    <w:rsid w:val="00A70AC1"/>
    <w:rsid w:val="00A71AFF"/>
    <w:rsid w:val="00A76AA5"/>
    <w:rsid w:val="00A800EA"/>
    <w:rsid w:val="00A86061"/>
    <w:rsid w:val="00A9041F"/>
    <w:rsid w:val="00A97BB6"/>
    <w:rsid w:val="00AB1572"/>
    <w:rsid w:val="00AD185B"/>
    <w:rsid w:val="00AF5945"/>
    <w:rsid w:val="00AF62B9"/>
    <w:rsid w:val="00B06B52"/>
    <w:rsid w:val="00B06B94"/>
    <w:rsid w:val="00B21D82"/>
    <w:rsid w:val="00B26394"/>
    <w:rsid w:val="00B306CA"/>
    <w:rsid w:val="00B407EE"/>
    <w:rsid w:val="00B4207E"/>
    <w:rsid w:val="00B728E0"/>
    <w:rsid w:val="00B84AC0"/>
    <w:rsid w:val="00BB5100"/>
    <w:rsid w:val="00BC068B"/>
    <w:rsid w:val="00BD3244"/>
    <w:rsid w:val="00BD5F9B"/>
    <w:rsid w:val="00BE27C5"/>
    <w:rsid w:val="00BE4826"/>
    <w:rsid w:val="00BE6EF6"/>
    <w:rsid w:val="00BF07D9"/>
    <w:rsid w:val="00C13A58"/>
    <w:rsid w:val="00C215CC"/>
    <w:rsid w:val="00C22CCD"/>
    <w:rsid w:val="00C3436E"/>
    <w:rsid w:val="00C4727E"/>
    <w:rsid w:val="00C55730"/>
    <w:rsid w:val="00C61FE9"/>
    <w:rsid w:val="00C836E2"/>
    <w:rsid w:val="00C87824"/>
    <w:rsid w:val="00C96101"/>
    <w:rsid w:val="00CB1531"/>
    <w:rsid w:val="00CB1FFD"/>
    <w:rsid w:val="00CB58A6"/>
    <w:rsid w:val="00CC76A1"/>
    <w:rsid w:val="00CE402D"/>
    <w:rsid w:val="00D34941"/>
    <w:rsid w:val="00D454AA"/>
    <w:rsid w:val="00D4785D"/>
    <w:rsid w:val="00D548C2"/>
    <w:rsid w:val="00D846E7"/>
    <w:rsid w:val="00D84A90"/>
    <w:rsid w:val="00D904D1"/>
    <w:rsid w:val="00D9570C"/>
    <w:rsid w:val="00D97D4C"/>
    <w:rsid w:val="00DA5B80"/>
    <w:rsid w:val="00DA73F5"/>
    <w:rsid w:val="00DB30D6"/>
    <w:rsid w:val="00DC16F9"/>
    <w:rsid w:val="00DC2729"/>
    <w:rsid w:val="00DD515D"/>
    <w:rsid w:val="00DE6D30"/>
    <w:rsid w:val="00DF3DCF"/>
    <w:rsid w:val="00E03D07"/>
    <w:rsid w:val="00E1496A"/>
    <w:rsid w:val="00E27F34"/>
    <w:rsid w:val="00E309CE"/>
    <w:rsid w:val="00E36037"/>
    <w:rsid w:val="00E40255"/>
    <w:rsid w:val="00E424E4"/>
    <w:rsid w:val="00E51F1D"/>
    <w:rsid w:val="00E60E62"/>
    <w:rsid w:val="00E60F88"/>
    <w:rsid w:val="00E84F0D"/>
    <w:rsid w:val="00EB19C3"/>
    <w:rsid w:val="00EB333C"/>
    <w:rsid w:val="00EB60C8"/>
    <w:rsid w:val="00ED32A4"/>
    <w:rsid w:val="00ED79A3"/>
    <w:rsid w:val="00EE0F1D"/>
    <w:rsid w:val="00EE4572"/>
    <w:rsid w:val="00EF18F9"/>
    <w:rsid w:val="00EF2E7F"/>
    <w:rsid w:val="00F00760"/>
    <w:rsid w:val="00F033AF"/>
    <w:rsid w:val="00F07AEA"/>
    <w:rsid w:val="00F16FC4"/>
    <w:rsid w:val="00F218EA"/>
    <w:rsid w:val="00F31451"/>
    <w:rsid w:val="00F6192E"/>
    <w:rsid w:val="00F64466"/>
    <w:rsid w:val="00F659D8"/>
    <w:rsid w:val="00F667A2"/>
    <w:rsid w:val="00F77C68"/>
    <w:rsid w:val="00F918E1"/>
    <w:rsid w:val="00F9701E"/>
    <w:rsid w:val="00FA26ED"/>
    <w:rsid w:val="00FA44C7"/>
    <w:rsid w:val="00FA763E"/>
    <w:rsid w:val="00FB29A0"/>
    <w:rsid w:val="00FB342A"/>
    <w:rsid w:val="00FC29B4"/>
    <w:rsid w:val="00FD15FC"/>
    <w:rsid w:val="00FD319B"/>
    <w:rsid w:val="00FE3422"/>
    <w:rsid w:val="00FE4DB2"/>
    <w:rsid w:val="00FF2795"/>
    <w:rsid w:val="00FF28FA"/>
    <w:rsid w:val="00FF6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EF9800"/>
  <w15:chartTrackingRefBased/>
  <w15:docId w15:val="{CAE77F28-F9D4-49B5-AA8F-001E32E0F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6E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2B0"/>
  </w:style>
  <w:style w:type="paragraph" w:styleId="Footer">
    <w:name w:val="footer"/>
    <w:basedOn w:val="Normal"/>
    <w:link w:val="Foot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2B0"/>
  </w:style>
  <w:style w:type="paragraph" w:customStyle="1" w:styleId="s16">
    <w:name w:val="s16"/>
    <w:basedOn w:val="Normal"/>
    <w:rsid w:val="008013E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0">
    <w:name w:val="s10"/>
    <w:basedOn w:val="DefaultParagraphFont"/>
    <w:rsid w:val="008013EA"/>
  </w:style>
  <w:style w:type="character" w:customStyle="1" w:styleId="bumpedfont15">
    <w:name w:val="bumpedfont15"/>
    <w:basedOn w:val="DefaultParagraphFont"/>
    <w:rsid w:val="008013EA"/>
  </w:style>
  <w:style w:type="paragraph" w:styleId="ListParagraph">
    <w:name w:val="List Paragraph"/>
    <w:basedOn w:val="Normal"/>
    <w:uiPriority w:val="34"/>
    <w:qFormat/>
    <w:rsid w:val="008013EA"/>
    <w:pPr>
      <w:ind w:left="720"/>
      <w:contextualSpacing/>
    </w:pPr>
  </w:style>
  <w:style w:type="paragraph" w:styleId="PlainText">
    <w:name w:val="Plain Text"/>
    <w:basedOn w:val="Normal"/>
    <w:link w:val="PlainTextChar"/>
    <w:rsid w:val="001537EC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Arial"/>
      <w:szCs w:val="21"/>
    </w:rPr>
  </w:style>
  <w:style w:type="character" w:customStyle="1" w:styleId="PlainTextChar">
    <w:name w:val="Plain Text Char"/>
    <w:basedOn w:val="DefaultParagraphFont"/>
    <w:link w:val="PlainText"/>
    <w:rsid w:val="001537EC"/>
    <w:rPr>
      <w:rFonts w:ascii="Calibri" w:eastAsia="Calibri" w:hAnsi="Calibri" w:cs="Arial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07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7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15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112EC1-C472-46B5-A83D-0B5659DC3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ika Davis</dc:creator>
  <cp:lastModifiedBy>TrueLife</cp:lastModifiedBy>
  <cp:revision>5</cp:revision>
  <cp:lastPrinted>2025-02-19T22:34:00Z</cp:lastPrinted>
  <dcterms:created xsi:type="dcterms:W3CDTF">2025-04-10T18:50:00Z</dcterms:created>
  <dcterms:modified xsi:type="dcterms:W3CDTF">2025-04-10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56923bba71792edefc1366ff8fff42923f35a592874682bd2f98f59815191c</vt:lpwstr>
  </property>
</Properties>
</file>